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1" w:name="Xd6787db181e369faf89ecc8af8f50b1f12d020c"/>
    <w:p>
      <w:pPr>
        <w:pStyle w:val="Heading1"/>
      </w:pPr>
      <w:r>
        <w:t xml:space="preserve">Internship Application Letter for Diplomat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Embassy of [Country] / International Organization</w:t>
      </w:r>
      <w:r>
        <w:br/>
      </w:r>
      <w:r>
        <w:t xml:space="preserve">Montreal, Quebec</w:t>
      </w:r>
      <w:r>
        <w:br/>
      </w:r>
      <w:r>
        <w:t xml:space="preserve">Canada</w:t>
      </w:r>
    </w:p>
    <w:bookmarkStart w:id="20" w:name="X26f46855a1a98ca7b7fd502c1bc2f1ac6f42d66"/>
    <w:p>
      <w:pPr>
        <w:pStyle w:val="Heading2"/>
      </w:pPr>
      <w:r>
        <w:t xml:space="preserve">Subject: Application for Diplomat Internship Position in Canada Montreal</w:t>
      </w:r>
    </w:p>
    <w:p>
      <w:pPr>
        <w:pStyle w:val="FirstParagraph"/>
      </w:pPr>
      <w:r>
        <w:t xml:space="preserve">To the Esteemed Members of the Hiring Committee,</w:t>
      </w:r>
    </w:p>
    <w:p>
      <w:pPr>
        <w:pStyle w:val="BodyText"/>
      </w:pPr>
      <w:r>
        <w:t xml:space="preserve">It is with profound enthusiasm and a deep commitment to international relations that I submit my application for the Diplomat Internship position within your esteemed organization in Montreal, Canada. As a dedicated student of International Relations with a specialized focus on North American diplomatic frameworks, I have long admired Canada's role as a global mediator and its exceptional capacity for multicultural diplomacy. This internship opportunity represents not merely a professional milestone but an essential step in my journey toward becoming an effective Diplomat committed to fostering peaceful international cooperation—particularly within the dynamic context of Canada Montreal.</w:t>
      </w:r>
    </w:p>
    <w:p>
      <w:pPr>
        <w:pStyle w:val="BodyText"/>
      </w:pPr>
      <w:r>
        <w:t xml:space="preserve">My academic background at [Your University] has equipped me with rigorous theoretical knowledge and practical skills directly applicable to diplomatic work. I have pursued advanced coursework in International Conflict Resolution, Canadian Foreign Policy, and Francophone Diplomacy, culminating in a thesis examining Quebec's unique approach to international engagement within the Canadian federal system. This research immersed me in Montreal's position as Canada's cultural capital and a pivotal hub for international dialogue—a perspective I believe aligns perfectly with your organization's mission. I have also achieved advanced proficiency in French (DELF B2) and native-level English, enabling seamless communication across linguistic divides essential to diplomatic work in Montreal, where bilingualism is the cornerstone of civic life.</w:t>
      </w:r>
    </w:p>
    <w:p>
      <w:pPr>
        <w:pStyle w:val="BodyText"/>
      </w:pPr>
      <w:r>
        <w:t xml:space="preserve">What particularly draws me to this Internship Application Letter opportunity is Montreal's unparalleled position as a microcosm of Canada's global diplomacy. As Canada's second-largest city and a UNESCO City of Design, Montreal hosts over 50 foreign consulates, international organizations like the International Civil Aviation Organization (ICAO) office, and major NGOs such as the International Red Cross. This vibrant ecosystem provides an ideal training ground for aspiring Diplomats to observe how Canada navigates complex international relationships while preserving its cultural identity. I am eager to contribute to this legacy by supporting your team’s work in Montreal—a city where diplomacy is practiced daily through festivals like the Montreal International Jazz Festival, which unites cultures, or through initiatives like the City of Montreal's Global Citizenship program.</w:t>
      </w:r>
    </w:p>
    <w:p>
      <w:pPr>
        <w:pStyle w:val="BodyText"/>
      </w:pPr>
      <w:r>
        <w:t xml:space="preserve">My previous experiences reflect a consistent dedication to cross-cultural understanding. As an intern at [Previous Organization], I facilitated partnerships between Canadian and European youth groups, organizing virtual dialogues on climate action that required navigating cultural nuances and diplomatic protocols. During a summer exchange at McGill University in Montreal, I volunteered with the Centre for Human Rights and International Justice (CHRII), assisting in drafting policy briefs on refugee integration—a project deeply resonant with Canada's humanitarian values. These experiences taught me that diplomacy is not merely about negotiations; it is about listening, building trust, and finding common ground across differences. In Montreal specifically, where Franco-English relations form a delicate balance of respect and collaboration, I honed skills critical to the Diplomat role: empathy in cross-cultural communication, meticulous attention to protocol in multicultural settings, and strategic thinking within Quebec's distinct political landscape.</w:t>
      </w:r>
    </w:p>
    <w:p>
      <w:pPr>
        <w:pStyle w:val="BodyText"/>
      </w:pPr>
      <w:r>
        <w:t xml:space="preserve">Canada’s commitment to "diplomacy as an art" particularly inspires me. Under Prime Minister Trudeau’s leadership, Canada has championed multilateralism through initiatives like the UN Sustainable Development Goals and the Global Compact for Migration—values I have actively promoted in my campus work. The opportunity to contribute to this mission within Canada Montreal is especially compelling because of its unique role as a bridge between North American and European diplomatic traditions. Montreal’s historic Old Port, with its centuries of trade diplomacy, symbolizes the city's enduring connection to global networks—a legacy I am honored to support through this internship. Furthermore, the presence of institutions like Concordia University’s Institute for International Peace and Security underscores Montreal's academic vitality in shaping future Diplomats.</w:t>
      </w:r>
    </w:p>
    <w:p>
      <w:pPr>
        <w:pStyle w:val="BodyText"/>
      </w:pPr>
      <w:r>
        <w:t xml:space="preserve">I understand that a successful Internship Application Letter must reflect not only qualifications but also cultural alignment. Having spent time in Montreal during my university exchange, I deeply appreciate its cosmopolitan spirit—the way local businesses embrace global flavors, how community events celebrate diverse heritages through food and art, and the city's unwavering commitment to social cohesion. This environment has shaped my belief that effective diplomacy thrives on authenticity and shared humanity. As a future Diplomat, I aim to embody these principles: approaching every interaction with humility, preparing meticulously for discussions while remaining open to unexpected insights, and always remembering that diplomacy serves people—not just policies.</w:t>
      </w:r>
    </w:p>
    <w:p>
      <w:pPr>
        <w:pStyle w:val="BodyText"/>
      </w:pPr>
      <w:r>
        <w:t xml:space="preserve">My goal is not merely to observe Canada's diplomatic ecosystem from the sidelines but to actively participate in it within Montreal. I am confident that my academic rigor, language skills, cultural adaptability, and genuine passion for Canadian values would allow me to make meaningful contributions to your team. I am particularly eager to learn under mentors who navigate Montreal's unique diplomatic landscape—where federal policies intersect with provincial realities and global issues meet local action. This internship is the critical step that will transform my academic studies into practical diplomatic expertise, grounded in the heart of Canada Montreal.</w:t>
      </w:r>
    </w:p>
    <w:p>
      <w:pPr>
        <w:pStyle w:val="BodyText"/>
      </w:pPr>
      <w:r>
        <w:t xml:space="preserve">Thank you for considering my application as a candidate for this Diplomat Internship. I have attached my resume for your detailed review and welcome the opportunity to discuss how my skills align with your organization's objectives in Canada Montreal. I look forward to contributing to an institution that exemplifies diplomacy at its finest and exploring how, together, we can strengthen Canada's global standing through thoughtful engagemen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Canada Montreal</dc:title>
  <dc:creator/>
  <cp:keywords/>
  <dcterms:created xsi:type="dcterms:W3CDTF">2025-12-08T08:25:38Z</dcterms:created>
  <dcterms:modified xsi:type="dcterms:W3CDTF">2025-12-08T08:25:38Z</dcterms:modified>
</cp:coreProperties>
</file>

<file path=docProps/custom.xml><?xml version="1.0" encoding="utf-8"?>
<Properties xmlns="http://schemas.openxmlformats.org/officeDocument/2006/custom-properties" xmlns:vt="http://schemas.openxmlformats.org/officeDocument/2006/docPropsVTypes"/>
</file>